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b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lbania received a score of 83.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lb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bania received a score of</w:t>
      </w:r>
      <w:r>
        <w:t xml:space="preserve"> </w:t>
      </w:r>
      <w:r>
        <w:rPr>
          <w:bCs/>
          <w:b/>
        </w:rPr>
        <w:t xml:space="preserve">69.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lbania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lbania received a score of 7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lba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lb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lban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lba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lb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lban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lb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lban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lban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lban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lba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lb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lba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lb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lb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lb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lb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lb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lb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lb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lb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lb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lb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lb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lb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lb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lb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lb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lb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lb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79,1989,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2, 2003, 2004, 2005, 2006, 2008, 2009, 2012,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5,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9:41Z</dcterms:created>
  <dcterms:modified xsi:type="dcterms:W3CDTF">2024-01-16T18: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lbania Country Report</vt:lpwstr>
  </property>
</Properties>
</file>